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1. Which one of the following is an Imperative Language?</w:t>
      </w:r>
    </w:p>
    <w:p w14:paraId="00000006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07" w14:textId="77777777" w:rsidR="00173A24" w:rsidRPr="00034C1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HTML</w:t>
      </w:r>
    </w:p>
    <w:p w14:paraId="00000008" w14:textId="77777777" w:rsidR="00173A24" w:rsidRPr="00034C1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CSS</w:t>
      </w:r>
    </w:p>
    <w:p w14:paraId="00000009" w14:textId="77777777" w:rsidR="00173A24" w:rsidRPr="00034C12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Java Script</w:t>
      </w:r>
    </w:p>
    <w:p w14:paraId="0000000A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0B" w14:textId="53971684" w:rsidR="00173A24" w:rsidRPr="00034C12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>Answer:</w:t>
      </w:r>
      <w:r w:rsidR="00034C12" w:rsidRPr="00034C12">
        <w:rPr>
          <w:rFonts w:ascii="Comic Sans MS" w:eastAsia="Muli" w:hAnsi="Comic Sans MS" w:cs="Muli"/>
          <w:i/>
          <w:iCs/>
          <w:sz w:val="26"/>
          <w:szCs w:val="26"/>
        </w:rPr>
        <w:t xml:space="preserve"> Java Script</w:t>
      </w:r>
    </w:p>
    <w:p w14:paraId="0000000C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0D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0E" w14:textId="5FACE5F4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2. Which one of the following is a Declarative Language?</w:t>
      </w:r>
    </w:p>
    <w:p w14:paraId="0000000F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10" w14:textId="77777777" w:rsidR="00173A24" w:rsidRPr="00034C1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HTML</w:t>
      </w:r>
    </w:p>
    <w:p w14:paraId="00000011" w14:textId="77777777" w:rsidR="00173A24" w:rsidRPr="00034C1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CSS</w:t>
      </w:r>
    </w:p>
    <w:p w14:paraId="00000012" w14:textId="77777777" w:rsidR="00173A24" w:rsidRPr="00034C12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Java Script</w:t>
      </w:r>
    </w:p>
    <w:p w14:paraId="00000013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14" w14:textId="11F813C4" w:rsidR="00173A24" w:rsidRPr="00034C12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>Answer:</w:t>
      </w:r>
      <w:r w:rsidR="00034C12" w:rsidRPr="00034C12">
        <w:rPr>
          <w:rFonts w:ascii="Comic Sans MS" w:eastAsia="Muli" w:hAnsi="Comic Sans MS" w:cs="Muli"/>
          <w:i/>
          <w:iCs/>
          <w:sz w:val="26"/>
          <w:szCs w:val="26"/>
        </w:rPr>
        <w:t xml:space="preserve"> HTML</w:t>
      </w:r>
    </w:p>
    <w:p w14:paraId="00000015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16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17" w14:textId="7096AE62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3. Name two uses of a DIV tag?</w:t>
      </w:r>
    </w:p>
    <w:p w14:paraId="00000018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5BA67F87" w14:textId="39FF85CD" w:rsidR="00034C12" w:rsidRPr="00034C12" w:rsidRDefault="009526BB" w:rsidP="00034C12">
      <w:pPr>
        <w:spacing w:line="240" w:lineRule="auto"/>
        <w:rPr>
          <w:rFonts w:ascii="Comic Sans MS" w:hAnsi="Comic Sans MS"/>
          <w:i/>
          <w:iCs/>
          <w:sz w:val="26"/>
          <w:szCs w:val="26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>Answer: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 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  <w:shd w:val="clear" w:color="auto" w:fill="FFFFFF"/>
        </w:rPr>
        <w:t>The div tag is known as Division tag. The div tag is used in HTML to make divisions of content in the web page like text, images, header, footer etc.</w:t>
      </w:r>
    </w:p>
    <w:p w14:paraId="00000021" w14:textId="766183B4" w:rsidR="00173A24" w:rsidRDefault="00173A24" w:rsidP="00034C12">
      <w:pPr>
        <w:rPr>
          <w:sz w:val="26"/>
          <w:szCs w:val="26"/>
        </w:rPr>
      </w:pPr>
    </w:p>
    <w:p w14:paraId="16068EF3" w14:textId="77777777" w:rsidR="00873809" w:rsidRPr="00034C12" w:rsidRDefault="00873809" w:rsidP="00034C12">
      <w:pPr>
        <w:rPr>
          <w:sz w:val="26"/>
          <w:szCs w:val="26"/>
        </w:rPr>
      </w:pPr>
    </w:p>
    <w:p w14:paraId="00000022" w14:textId="77777777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4. What is the difference between relative positioning and absolute positioning in HTML?</w:t>
      </w:r>
    </w:p>
    <w:p w14:paraId="00000023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26" w14:textId="17B66AD7" w:rsidR="00173A24" w:rsidRPr="00034C12" w:rsidRDefault="009526BB">
      <w:pPr>
        <w:spacing w:line="240" w:lineRule="auto"/>
        <w:rPr>
          <w:rFonts w:ascii="Comic Sans MS" w:eastAsia="Muli" w:hAnsi="Comic Sans MS" w:cs="Muli"/>
          <w:b/>
          <w:i/>
          <w:iCs/>
          <w:sz w:val="26"/>
          <w:szCs w:val="26"/>
        </w:rPr>
      </w:pPr>
      <w:r w:rsidRPr="00034C12">
        <w:rPr>
          <w:rFonts w:ascii="Comic Sans MS" w:eastAsia="Muli" w:hAnsi="Comic Sans MS" w:cs="Muli"/>
          <w:sz w:val="26"/>
          <w:szCs w:val="26"/>
          <w:u w:val="single"/>
        </w:rPr>
        <w:t>Answer:</w:t>
      </w:r>
      <w:r w:rsidRPr="00034C12">
        <w:rPr>
          <w:rFonts w:ascii="Muli" w:eastAsia="Muli" w:hAnsi="Muli" w:cs="Muli"/>
          <w:sz w:val="26"/>
          <w:szCs w:val="26"/>
          <w:u w:val="single"/>
        </w:rPr>
        <w:t xml:space="preserve"> </w:t>
      </w:r>
      <w:r w:rsidR="00873809" w:rsidRPr="00034C12">
        <w:rPr>
          <w:rFonts w:ascii="Comic Sans MS" w:hAnsi="Comic Sans MS"/>
          <w:i/>
          <w:iCs/>
          <w:color w:val="000000"/>
          <w:sz w:val="26"/>
          <w:szCs w:val="26"/>
        </w:rPr>
        <w:t>Relative: -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places an element relative to its current position without changing the layout around it.</w:t>
      </w:r>
    </w:p>
    <w:p w14:paraId="00000027" w14:textId="77777777" w:rsidR="00173A24" w:rsidRPr="00034C12" w:rsidRDefault="00173A24">
      <w:pPr>
        <w:spacing w:line="240" w:lineRule="auto"/>
        <w:rPr>
          <w:rFonts w:ascii="Comic Sans MS" w:eastAsia="Muli" w:hAnsi="Comic Sans MS" w:cs="Muli"/>
          <w:b/>
          <w:i/>
          <w:iCs/>
          <w:sz w:val="26"/>
          <w:szCs w:val="26"/>
        </w:rPr>
      </w:pPr>
    </w:p>
    <w:p w14:paraId="00000028" w14:textId="740CB64C" w:rsidR="00173A24" w:rsidRPr="00034C12" w:rsidRDefault="00873809">
      <w:pPr>
        <w:spacing w:line="240" w:lineRule="auto"/>
        <w:rPr>
          <w:rFonts w:ascii="Comic Sans MS" w:hAnsi="Comic Sans MS"/>
          <w:i/>
          <w:iCs/>
          <w:color w:val="000000"/>
          <w:sz w:val="26"/>
          <w:szCs w:val="26"/>
        </w:rPr>
      </w:pPr>
      <w:r w:rsidRPr="00034C12">
        <w:rPr>
          <w:rFonts w:ascii="Comic Sans MS" w:hAnsi="Comic Sans MS"/>
          <w:i/>
          <w:iCs/>
          <w:color w:val="000000"/>
          <w:sz w:val="26"/>
          <w:szCs w:val="26"/>
        </w:rPr>
        <w:t>Absolute: -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 xml:space="preserve"> places an element relative to its parent’s position and changes the layout around it.</w:t>
      </w:r>
    </w:p>
    <w:p w14:paraId="04E981AD" w14:textId="14A6ABD0" w:rsidR="00034C12" w:rsidRDefault="00034C12">
      <w:pPr>
        <w:spacing w:line="240" w:lineRule="auto"/>
        <w:rPr>
          <w:rFonts w:ascii="Muli" w:eastAsia="Muli" w:hAnsi="Muli" w:cs="Muli"/>
          <w:b/>
          <w:i/>
          <w:iCs/>
          <w:sz w:val="26"/>
          <w:szCs w:val="26"/>
        </w:rPr>
      </w:pPr>
    </w:p>
    <w:p w14:paraId="591A127E" w14:textId="77777777" w:rsidR="00873809" w:rsidRPr="00034C12" w:rsidRDefault="00873809">
      <w:pPr>
        <w:spacing w:line="240" w:lineRule="auto"/>
        <w:rPr>
          <w:rFonts w:ascii="Muli" w:eastAsia="Muli" w:hAnsi="Muli" w:cs="Muli"/>
          <w:b/>
          <w:i/>
          <w:iCs/>
          <w:sz w:val="26"/>
          <w:szCs w:val="26"/>
        </w:rPr>
      </w:pPr>
    </w:p>
    <w:p w14:paraId="00000029" w14:textId="4BA0BD9B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5. What is the use of opacity in CSS?</w:t>
      </w:r>
    </w:p>
    <w:p w14:paraId="0000002A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5DF3130F" w14:textId="584453FF" w:rsidR="00034C12" w:rsidRPr="00873809" w:rsidRDefault="009526BB" w:rsidP="00873809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lastRenderedPageBreak/>
        <w:t xml:space="preserve">Answer: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 </w:t>
      </w:r>
      <w:r w:rsidR="00034C12" w:rsidRPr="00034C12">
        <w:rPr>
          <w:rFonts w:ascii="Comic Sans MS" w:hAnsi="Comic Sans MS"/>
          <w:i/>
          <w:iCs/>
          <w:color w:val="222222"/>
          <w:sz w:val="26"/>
          <w:szCs w:val="26"/>
          <w:shd w:val="clear" w:color="auto" w:fill="FFFFFF"/>
        </w:rPr>
        <w:t xml:space="preserve">The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opacity-level describes the transparency-level, where 1 is not transparent at all, 0.5 is 50% see-through, and 0 is completely transparent.</w:t>
      </w:r>
    </w:p>
    <w:p w14:paraId="00000030" w14:textId="505750E0" w:rsidR="00173A24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40C68927" w14:textId="77777777" w:rsidR="00873809" w:rsidRPr="00034C12" w:rsidRDefault="00873809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31" w14:textId="4E025C6E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6. Which is the programming language used in the React Native Framework?</w:t>
      </w:r>
    </w:p>
    <w:p w14:paraId="00000032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35" w14:textId="1B88669A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Answer: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JSX</w:t>
      </w:r>
    </w:p>
    <w:p w14:paraId="00000036" w14:textId="5AD4D5B8" w:rsidR="00173A24" w:rsidRDefault="00173A24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</w:rPr>
      </w:pPr>
    </w:p>
    <w:p w14:paraId="3217E164" w14:textId="77777777" w:rsidR="00873809" w:rsidRPr="00034C12" w:rsidRDefault="00873809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</w:rPr>
      </w:pPr>
    </w:p>
    <w:p w14:paraId="00000037" w14:textId="73C4551E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7. Which online editor are we using for creating our apps in React Native Framework?</w:t>
      </w:r>
    </w:p>
    <w:p w14:paraId="00000038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3C" w14:textId="592E823B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Answer: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Snack.io</w:t>
      </w:r>
    </w:p>
    <w:p w14:paraId="0000003D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3E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3F" w14:textId="089A1E6F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8. Write the steps to test your first designed app in the online editor on mobile.</w:t>
      </w:r>
    </w:p>
    <w:p w14:paraId="00000040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46" w14:textId="5E21E59D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>Answer:</w:t>
      </w:r>
      <w:r w:rsidR="00873809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Android/iOS, you can install Expo Client, sign in with the same account and open the project from under Projects Tab. For Android, you can also scan the QR Code.</w:t>
      </w:r>
    </w:p>
    <w:p w14:paraId="00000047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48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49" w14:textId="68981777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9. What is the use of the render function in React Native Framework?</w:t>
      </w:r>
    </w:p>
    <w:p w14:paraId="0000004A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4E" w14:textId="1523ED2D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Answer: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‘</w:t>
      </w:r>
      <w:r w:rsidR="00873809" w:rsidRPr="00034C12">
        <w:rPr>
          <w:rFonts w:ascii="Comic Sans MS" w:hAnsi="Comic Sans MS"/>
          <w:i/>
          <w:iCs/>
          <w:color w:val="000000"/>
          <w:sz w:val="26"/>
          <w:szCs w:val="26"/>
        </w:rPr>
        <w:t>render (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)’ function simply displays whatever components are returned by it.</w:t>
      </w:r>
    </w:p>
    <w:p w14:paraId="00000050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51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52" w14:textId="1B8E4CBC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10. What is the use of the return function in the React Native Framework?</w:t>
      </w:r>
    </w:p>
    <w:p w14:paraId="00000053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57" w14:textId="45087FA5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>Answer:</w:t>
      </w:r>
      <w:r w:rsidR="00873809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Anything that is in the return function/</w:t>
      </w:r>
      <w:r w:rsidR="00873809" w:rsidRPr="00034C12">
        <w:rPr>
          <w:rFonts w:ascii="Comic Sans MS" w:hAnsi="Comic Sans MS"/>
          <w:i/>
          <w:iCs/>
          <w:color w:val="000000"/>
          <w:sz w:val="26"/>
          <w:szCs w:val="26"/>
        </w:rPr>
        <w:t>statement is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 xml:space="preserve"> rendered or displayed.</w:t>
      </w:r>
    </w:p>
    <w:p w14:paraId="00000059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5A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5B" w14:textId="3D229BEB" w:rsidR="00173A24" w:rsidRPr="00034C12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 w:rsidRPr="00034C12">
        <w:rPr>
          <w:rFonts w:ascii="Muli" w:eastAsia="Muli" w:hAnsi="Muli" w:cs="Muli"/>
          <w:sz w:val="26"/>
          <w:szCs w:val="26"/>
        </w:rPr>
        <w:t>11. What are the various components in your first app that you designed?</w:t>
      </w:r>
    </w:p>
    <w:p w14:paraId="0000005C" w14:textId="77777777" w:rsidR="00173A24" w:rsidRPr="00034C12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00000060" w14:textId="2D71BC29" w:rsidR="00173A24" w:rsidRPr="00873809" w:rsidRDefault="009526BB">
      <w:pPr>
        <w:spacing w:line="240" w:lineRule="auto"/>
        <w:rPr>
          <w:rFonts w:ascii="Comic Sans MS" w:eastAsia="Muli" w:hAnsi="Comic Sans MS" w:cs="Muli"/>
          <w:i/>
          <w:iCs/>
          <w:sz w:val="26"/>
          <w:szCs w:val="26"/>
          <w:u w:val="single"/>
        </w:rPr>
      </w:pPr>
      <w:r w:rsidRPr="00034C12">
        <w:rPr>
          <w:rFonts w:ascii="Comic Sans MS" w:eastAsia="Muli" w:hAnsi="Comic Sans MS" w:cs="Muli"/>
          <w:i/>
          <w:iCs/>
          <w:sz w:val="26"/>
          <w:szCs w:val="26"/>
          <w:u w:val="single"/>
        </w:rPr>
        <w:t xml:space="preserve">Answer: </w:t>
      </w:r>
      <w:r w:rsidR="00034C12" w:rsidRPr="00034C12">
        <w:rPr>
          <w:rFonts w:ascii="Comic Sans MS" w:hAnsi="Comic Sans MS"/>
          <w:i/>
          <w:iCs/>
          <w:color w:val="000000"/>
          <w:sz w:val="26"/>
          <w:szCs w:val="26"/>
        </w:rPr>
        <w:t>View</w:t>
      </w:r>
    </w:p>
    <w:sectPr w:rsidR="00173A24" w:rsidRPr="0087380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4C12"/>
    <w:rsid w:val="00173A24"/>
    <w:rsid w:val="0087380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unhideWhenUsed/>
    <w:rsid w:val="00034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WESHA SINGH</cp:lastModifiedBy>
  <cp:revision>3</cp:revision>
  <dcterms:created xsi:type="dcterms:W3CDTF">2021-01-06T05:46:00Z</dcterms:created>
  <dcterms:modified xsi:type="dcterms:W3CDTF">2021-04-28T09:26:00Z</dcterms:modified>
</cp:coreProperties>
</file>